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A3ECF" w14:textId="77777777" w:rsidR="00AA50AE" w:rsidRDefault="00AA50AE" w:rsidP="00AA50AE">
      <w:pPr>
        <w:jc w:val="center"/>
      </w:pPr>
      <w:r>
        <w:rPr>
          <w:noProof/>
        </w:rPr>
        <w:drawing>
          <wp:inline distT="0" distB="0" distL="0" distR="0" wp14:anchorId="535FC25F" wp14:editId="1BB0A7F5">
            <wp:extent cx="2311400" cy="8658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chel Logo white backgr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818" cy="88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57C8" w14:textId="77777777" w:rsidR="00AA50AE" w:rsidRDefault="00AA50AE" w:rsidP="00AA50AE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>Cake Collection Form</w:t>
      </w:r>
    </w:p>
    <w:p w14:paraId="7A2C3931" w14:textId="77777777" w:rsidR="00AA50AE" w:rsidRDefault="00AA50AE" w:rsidP="00AA50AE">
      <w:pPr>
        <w:jc w:val="both"/>
        <w:rPr>
          <w:rFonts w:asciiTheme="minorHAnsi" w:hAnsiTheme="minorHAnsi" w:cstheme="minorHAnsi"/>
          <w:b/>
        </w:rPr>
      </w:pPr>
    </w:p>
    <w:p w14:paraId="0D9B0D15" w14:textId="77777777" w:rsidR="00AA50AE" w:rsidRDefault="00D00976" w:rsidP="00E52C8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ank you for choosing </w:t>
      </w:r>
      <w:r w:rsidRPr="0083095C">
        <w:rPr>
          <w:rFonts w:asciiTheme="minorHAnsi" w:hAnsiTheme="minorHAnsi" w:cstheme="minorHAnsi"/>
          <w:b/>
        </w:rPr>
        <w:t>FOOD etc.</w:t>
      </w:r>
      <w:r>
        <w:rPr>
          <w:rFonts w:asciiTheme="minorHAnsi" w:hAnsiTheme="minorHAnsi" w:cstheme="minorHAnsi"/>
        </w:rPr>
        <w:t xml:space="preserve"> for your special occasion cake.</w:t>
      </w:r>
    </w:p>
    <w:p w14:paraId="105190E9" w14:textId="77777777" w:rsidR="00D00976" w:rsidRDefault="00D00976" w:rsidP="00E52C8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take a lot of pride in our work and each creation is a labour of love.</w:t>
      </w:r>
    </w:p>
    <w:p w14:paraId="2430E98D" w14:textId="77777777" w:rsidR="00D00976" w:rsidRDefault="00D00976" w:rsidP="00E52C8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ensure </w:t>
      </w:r>
      <w:r w:rsidR="004D26B2">
        <w:rPr>
          <w:rFonts w:asciiTheme="minorHAnsi" w:hAnsiTheme="minorHAnsi" w:cstheme="minorHAnsi"/>
        </w:rPr>
        <w:t xml:space="preserve">customer satisfaction </w:t>
      </w:r>
      <w:r>
        <w:rPr>
          <w:rFonts w:asciiTheme="minorHAnsi" w:hAnsiTheme="minorHAnsi" w:cstheme="minorHAnsi"/>
        </w:rPr>
        <w:t>can you please complete the following form.</w:t>
      </w:r>
    </w:p>
    <w:p w14:paraId="037C94D4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</w:p>
    <w:p w14:paraId="5D662AE2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: ______________________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Date: ______________</w:t>
      </w:r>
    </w:p>
    <w:p w14:paraId="3387FDD7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</w:p>
    <w:p w14:paraId="0321DD80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ype of cake: __________________________________________________________</w:t>
      </w:r>
    </w:p>
    <w:p w14:paraId="453B3A69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</w:p>
    <w:p w14:paraId="0C3CAFDB" w14:textId="77777777" w:rsidR="00D00976" w:rsidRDefault="00D00976" w:rsidP="00AA50A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ake is as requested (a reasonable level of variation is permitted): </w:t>
      </w:r>
      <w:sdt>
        <w:sdtPr>
          <w:rPr>
            <w:rFonts w:asciiTheme="minorHAnsi" w:hAnsiTheme="minorHAnsi" w:cstheme="minorHAnsi"/>
          </w:rPr>
          <w:id w:val="-649676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asciiTheme="minorHAnsi" w:hAnsiTheme="minorHAnsi" w:cstheme="minorHAnsi"/>
        </w:rPr>
        <w:t xml:space="preserve"> Yes   </w:t>
      </w:r>
      <w:sdt>
        <w:sdtPr>
          <w:rPr>
            <w:rFonts w:asciiTheme="minorHAnsi" w:hAnsiTheme="minorHAnsi" w:cstheme="minorHAnsi"/>
          </w:rPr>
          <w:id w:val="442972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asciiTheme="minorHAnsi" w:hAnsiTheme="minorHAnsi" w:cstheme="minorHAnsi"/>
        </w:rPr>
        <w:t xml:space="preserve"> No</w:t>
      </w:r>
    </w:p>
    <w:p w14:paraId="0F3329A5" w14:textId="77777777" w:rsidR="00E52C85" w:rsidRDefault="00E52C85" w:rsidP="00AA50AE">
      <w:pPr>
        <w:jc w:val="both"/>
        <w:rPr>
          <w:rFonts w:asciiTheme="minorHAnsi" w:hAnsiTheme="minorHAnsi" w:cstheme="minorHAnsi"/>
        </w:rPr>
      </w:pPr>
    </w:p>
    <w:p w14:paraId="38D1648D" w14:textId="77777777" w:rsidR="0083095C" w:rsidRDefault="0083095C" w:rsidP="00AA50AE">
      <w:pPr>
        <w:jc w:val="both"/>
        <w:rPr>
          <w:rFonts w:asciiTheme="minorHAnsi" w:hAnsiTheme="minorHAnsi" w:cstheme="minorHAnsi"/>
        </w:rPr>
      </w:pPr>
      <w:r w:rsidRPr="0083095C">
        <w:rPr>
          <w:rFonts w:asciiTheme="minorHAnsi" w:hAnsiTheme="minorHAnsi" w:cstheme="minorHAnsi"/>
          <w:b/>
        </w:rPr>
        <w:t>FOOD etc.</w:t>
      </w:r>
      <w:r w:rsidRPr="0083095C">
        <w:rPr>
          <w:rFonts w:asciiTheme="minorHAnsi" w:hAnsiTheme="minorHAnsi" w:cstheme="minorHAnsi"/>
        </w:rPr>
        <w:t xml:space="preserve"> takes no responsibility for the condition of the cake once it has been collected</w:t>
      </w:r>
      <w:r>
        <w:rPr>
          <w:rFonts w:asciiTheme="minorHAnsi" w:hAnsiTheme="minorHAnsi" w:cstheme="minorHAnsi"/>
        </w:rPr>
        <w:t xml:space="preserve">, however </w:t>
      </w:r>
      <w:r w:rsidR="003D7252">
        <w:rPr>
          <w:rFonts w:asciiTheme="minorHAnsi" w:hAnsiTheme="minorHAnsi" w:cstheme="minorHAnsi"/>
        </w:rPr>
        <w:t>the points below will help ensure that everything runs smoothly.</w:t>
      </w:r>
    </w:p>
    <w:p w14:paraId="540B453F" w14:textId="77777777" w:rsidR="0083095C" w:rsidRDefault="0083095C" w:rsidP="00AA50AE">
      <w:pPr>
        <w:jc w:val="both"/>
        <w:rPr>
          <w:rFonts w:asciiTheme="minorHAnsi" w:hAnsiTheme="minorHAnsi" w:cstheme="minorHAnsi"/>
        </w:rPr>
      </w:pPr>
    </w:p>
    <w:p w14:paraId="4F6C5B6D" w14:textId="36D403DB" w:rsidR="00861A72" w:rsidRDefault="00861A72" w:rsidP="00861A72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861A72">
        <w:rPr>
          <w:rFonts w:asciiTheme="minorHAnsi" w:hAnsiTheme="minorHAnsi" w:cstheme="minorHAnsi"/>
        </w:rPr>
        <w:t xml:space="preserve">Cakes </w:t>
      </w:r>
      <w:proofErr w:type="gramStart"/>
      <w:r w:rsidRPr="00861A72">
        <w:rPr>
          <w:rFonts w:asciiTheme="minorHAnsi" w:hAnsiTheme="minorHAnsi" w:cstheme="minorHAnsi"/>
        </w:rPr>
        <w:t xml:space="preserve">must be kept on a </w:t>
      </w:r>
      <w:r>
        <w:rPr>
          <w:rFonts w:asciiTheme="minorHAnsi" w:hAnsiTheme="minorHAnsi" w:cstheme="minorHAnsi"/>
        </w:rPr>
        <w:t xml:space="preserve">firm </w:t>
      </w:r>
      <w:r w:rsidRPr="00861A72">
        <w:rPr>
          <w:rFonts w:asciiTheme="minorHAnsi" w:hAnsiTheme="minorHAnsi" w:cstheme="minorHAnsi"/>
        </w:rPr>
        <w:t>flat surface at all times</w:t>
      </w:r>
      <w:proofErr w:type="gramEnd"/>
      <w:r w:rsidRPr="00861A72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This includes during transport. Car seats </w:t>
      </w:r>
      <w:r w:rsidR="00CF17AC">
        <w:rPr>
          <w:rFonts w:asciiTheme="minorHAnsi" w:hAnsiTheme="minorHAnsi" w:cstheme="minorHAnsi"/>
        </w:rPr>
        <w:t>are not a suitable surface</w:t>
      </w:r>
    </w:p>
    <w:p w14:paraId="7EA4B1AF" w14:textId="7D3D9396" w:rsidR="00CA2C75" w:rsidRPr="00861A72" w:rsidRDefault="00CA2C75" w:rsidP="00861A72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cakes are being picked up from </w:t>
      </w:r>
      <w:r w:rsidRPr="00B76199">
        <w:rPr>
          <w:rFonts w:asciiTheme="minorHAnsi" w:hAnsiTheme="minorHAnsi" w:cstheme="minorHAnsi"/>
          <w:b/>
        </w:rPr>
        <w:t>FOOD etc.</w:t>
      </w:r>
      <w:r w:rsidR="00B76199">
        <w:rPr>
          <w:rFonts w:asciiTheme="minorHAnsi" w:hAnsiTheme="minorHAnsi" w:cstheme="minorHAnsi"/>
        </w:rPr>
        <w:t>,</w:t>
      </w:r>
      <w:r w:rsidR="00B76199">
        <w:rPr>
          <w:rFonts w:asciiTheme="minorHAnsi" w:hAnsiTheme="minorHAnsi" w:cstheme="minorHAnsi"/>
          <w:b/>
        </w:rPr>
        <w:t xml:space="preserve"> </w:t>
      </w:r>
      <w:r w:rsidR="00B76199">
        <w:rPr>
          <w:rFonts w:asciiTheme="minorHAnsi" w:hAnsiTheme="minorHAnsi" w:cstheme="minorHAnsi"/>
        </w:rPr>
        <w:t xml:space="preserve">we kindly ask that you drive slowly and </w:t>
      </w:r>
      <w:bookmarkStart w:id="0" w:name="_GoBack"/>
      <w:bookmarkEnd w:id="0"/>
      <w:r w:rsidR="00B76199">
        <w:rPr>
          <w:rFonts w:asciiTheme="minorHAnsi" w:hAnsiTheme="minorHAnsi" w:cstheme="minorHAnsi"/>
        </w:rPr>
        <w:t>carefully, particularly when braking and taking corners</w:t>
      </w:r>
    </w:p>
    <w:p w14:paraId="0AFC40C3" w14:textId="77777777" w:rsidR="00E52C85" w:rsidRDefault="00E52C85" w:rsidP="00E52C8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E52C85">
        <w:rPr>
          <w:rFonts w:asciiTheme="minorHAnsi" w:hAnsiTheme="minorHAnsi" w:cstheme="minorHAnsi"/>
        </w:rPr>
        <w:t xml:space="preserve">If the cake is not to be used </w:t>
      </w:r>
      <w:r w:rsidR="003030EF">
        <w:rPr>
          <w:rFonts w:asciiTheme="minorHAnsi" w:hAnsiTheme="minorHAnsi" w:cstheme="minorHAnsi"/>
        </w:rPr>
        <w:t>immediately following collection</w:t>
      </w:r>
      <w:r w:rsidRPr="00E52C85">
        <w:rPr>
          <w:rFonts w:asciiTheme="minorHAnsi" w:hAnsiTheme="minorHAnsi" w:cstheme="minorHAnsi"/>
        </w:rPr>
        <w:t>, it is recommended that it is refrigerated</w:t>
      </w:r>
      <w:r>
        <w:rPr>
          <w:rFonts w:asciiTheme="minorHAnsi" w:hAnsiTheme="minorHAnsi" w:cstheme="minorHAnsi"/>
        </w:rPr>
        <w:t xml:space="preserve"> until the event commences</w:t>
      </w:r>
      <w:r w:rsidRPr="00E52C85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="00861A72">
        <w:rPr>
          <w:rFonts w:asciiTheme="minorHAnsi" w:hAnsiTheme="minorHAnsi" w:cstheme="minorHAnsi"/>
        </w:rPr>
        <w:t>For optimal taste</w:t>
      </w:r>
      <w:r w:rsidR="00F47C70">
        <w:rPr>
          <w:rFonts w:asciiTheme="minorHAnsi" w:hAnsiTheme="minorHAnsi" w:cstheme="minorHAnsi"/>
        </w:rPr>
        <w:t>,</w:t>
      </w:r>
      <w:r w:rsidR="00861A72">
        <w:rPr>
          <w:rFonts w:asciiTheme="minorHAnsi" w:hAnsiTheme="minorHAnsi" w:cstheme="minorHAnsi"/>
        </w:rPr>
        <w:t xml:space="preserve"> cake is </w:t>
      </w:r>
      <w:r w:rsidR="00CF17AC">
        <w:rPr>
          <w:rFonts w:asciiTheme="minorHAnsi" w:hAnsiTheme="minorHAnsi" w:cstheme="minorHAnsi"/>
        </w:rPr>
        <w:t>best served at room temperature</w:t>
      </w:r>
      <w:r w:rsidRPr="00E52C85">
        <w:rPr>
          <w:rFonts w:asciiTheme="minorHAnsi" w:hAnsiTheme="minorHAnsi" w:cstheme="minorHAnsi"/>
        </w:rPr>
        <w:t xml:space="preserve"> </w:t>
      </w:r>
    </w:p>
    <w:p w14:paraId="0A4D3C5B" w14:textId="77777777" w:rsidR="00563CC9" w:rsidRPr="00563CC9" w:rsidRDefault="00A050C0" w:rsidP="00563CC9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kes are made with ingredients that will melt from heat. It is not recommended that cakes are left in warm areas</w:t>
      </w:r>
      <w:r w:rsidR="00563CC9">
        <w:rPr>
          <w:rFonts w:asciiTheme="minorHAnsi" w:hAnsiTheme="minorHAnsi" w:cstheme="minorHAnsi"/>
        </w:rPr>
        <w:t xml:space="preserve"> </w:t>
      </w:r>
      <w:r w:rsidR="003030EF">
        <w:rPr>
          <w:rFonts w:asciiTheme="minorHAnsi" w:hAnsiTheme="minorHAnsi" w:cstheme="minorHAnsi"/>
        </w:rPr>
        <w:t>such is in cars or in direct sunlight</w:t>
      </w:r>
    </w:p>
    <w:p w14:paraId="5011156C" w14:textId="77777777" w:rsidR="003030EF" w:rsidRDefault="003030EF" w:rsidP="003030EF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D90257">
        <w:rPr>
          <w:rFonts w:asciiTheme="minorHAnsi" w:hAnsiTheme="minorHAnsi" w:cstheme="minorHAnsi"/>
          <w:b/>
        </w:rPr>
        <w:t>FOOD etc.</w:t>
      </w:r>
      <w:r>
        <w:rPr>
          <w:rFonts w:asciiTheme="minorHAnsi" w:hAnsiTheme="minorHAnsi" w:cstheme="minorHAnsi"/>
        </w:rPr>
        <w:t xml:space="preserve"> bakes all cakes from scratch using fresh ingredients </w:t>
      </w:r>
      <w:r w:rsidR="006579FC">
        <w:rPr>
          <w:rFonts w:asciiTheme="minorHAnsi" w:hAnsiTheme="minorHAnsi" w:cstheme="minorHAnsi"/>
        </w:rPr>
        <w:t xml:space="preserve">and does not use </w:t>
      </w:r>
      <w:r>
        <w:rPr>
          <w:rFonts w:asciiTheme="minorHAnsi" w:hAnsiTheme="minorHAnsi" w:cstheme="minorHAnsi"/>
        </w:rPr>
        <w:t>the same preservatives and stabilisers that baker</w:t>
      </w:r>
      <w:r w:rsidR="006579FC">
        <w:rPr>
          <w:rFonts w:asciiTheme="minorHAnsi" w:hAnsiTheme="minorHAnsi" w:cstheme="minorHAnsi"/>
        </w:rPr>
        <w:t>ies</w:t>
      </w:r>
      <w:r>
        <w:rPr>
          <w:rFonts w:asciiTheme="minorHAnsi" w:hAnsiTheme="minorHAnsi" w:cstheme="minorHAnsi"/>
        </w:rPr>
        <w:t xml:space="preserve"> and supermarket</w:t>
      </w:r>
      <w:r w:rsidR="006579FC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use. As such, leftover cake has a best before of two days if kept refrigerated, or four weeks if frozen</w:t>
      </w:r>
    </w:p>
    <w:p w14:paraId="3A6FAA13" w14:textId="77777777" w:rsidR="00F47C70" w:rsidRDefault="00AF4481" w:rsidP="00E52C8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arge </w:t>
      </w:r>
      <w:r w:rsidR="00F47C70">
        <w:rPr>
          <w:rFonts w:asciiTheme="minorHAnsi" w:hAnsiTheme="minorHAnsi" w:cstheme="minorHAnsi"/>
        </w:rPr>
        <w:t xml:space="preserve">cakes may include structural supports such as </w:t>
      </w:r>
      <w:r w:rsidR="00CF17AC">
        <w:rPr>
          <w:rFonts w:asciiTheme="minorHAnsi" w:hAnsiTheme="minorHAnsi" w:cstheme="minorHAnsi"/>
        </w:rPr>
        <w:t>dowels and cake boards</w:t>
      </w:r>
    </w:p>
    <w:p w14:paraId="68DC6C92" w14:textId="77777777" w:rsidR="00E74DA1" w:rsidRDefault="00E74DA1" w:rsidP="00E52C8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corations such as ribbons, toys and fresh flowers are not to be eaten</w:t>
      </w:r>
    </w:p>
    <w:p w14:paraId="6B3E1CCA" w14:textId="77777777" w:rsidR="00C51A84" w:rsidRDefault="00CF17AC" w:rsidP="00E52C8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ny disputes regarding cakes are to be e-mailed to </w:t>
      </w:r>
      <w:hyperlink r:id="rId6" w:history="1">
        <w:r w:rsidRPr="001931A2">
          <w:rPr>
            <w:rStyle w:val="Hyperlink"/>
            <w:rFonts w:asciiTheme="minorHAnsi" w:hAnsiTheme="minorHAnsi" w:cstheme="minorHAnsi"/>
          </w:rPr>
          <w:t>foodetcpartyfood@gmail.com</w:t>
        </w:r>
      </w:hyperlink>
      <w:r>
        <w:rPr>
          <w:rFonts w:asciiTheme="minorHAnsi" w:hAnsiTheme="minorHAnsi" w:cstheme="minorHAnsi"/>
        </w:rPr>
        <w:t xml:space="preserve"> </w:t>
      </w:r>
      <w:r w:rsidR="00060860">
        <w:rPr>
          <w:rFonts w:asciiTheme="minorHAnsi" w:hAnsiTheme="minorHAnsi" w:cstheme="minorHAnsi"/>
        </w:rPr>
        <w:t xml:space="preserve">within 24 hours </w:t>
      </w:r>
      <w:r>
        <w:rPr>
          <w:rFonts w:asciiTheme="minorHAnsi" w:hAnsiTheme="minorHAnsi" w:cstheme="minorHAnsi"/>
        </w:rPr>
        <w:t>with</w:t>
      </w:r>
      <w:r w:rsidR="00AF4481">
        <w:rPr>
          <w:rFonts w:asciiTheme="minorHAnsi" w:hAnsiTheme="minorHAnsi" w:cstheme="minorHAnsi"/>
        </w:rPr>
        <w:t xml:space="preserve"> supporting photos</w:t>
      </w:r>
      <w:r w:rsidR="003F19A0">
        <w:rPr>
          <w:rFonts w:asciiTheme="minorHAnsi" w:hAnsiTheme="minorHAnsi" w:cstheme="minorHAnsi"/>
        </w:rPr>
        <w:t>. Remaining cake will also need to be returned within 24 hour</w:t>
      </w:r>
      <w:r w:rsidR="005955D0">
        <w:rPr>
          <w:rFonts w:asciiTheme="minorHAnsi" w:hAnsiTheme="minorHAnsi" w:cstheme="minorHAnsi"/>
        </w:rPr>
        <w:t>s for inspection and evaluation</w:t>
      </w:r>
    </w:p>
    <w:p w14:paraId="48E365F9" w14:textId="77777777" w:rsidR="00CF17AC" w:rsidRPr="00E52C85" w:rsidRDefault="00CF17AC" w:rsidP="00E52C8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sitive feedback and customer pictures are welcome</w:t>
      </w:r>
      <w:r w:rsidR="00AF4481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on our Facebook page </w:t>
      </w:r>
      <w:hyperlink r:id="rId7" w:history="1">
        <w:r w:rsidRPr="001931A2">
          <w:rPr>
            <w:rStyle w:val="Hyperlink"/>
            <w:rFonts w:asciiTheme="minorHAnsi" w:hAnsiTheme="minorHAnsi" w:cstheme="minorHAnsi"/>
          </w:rPr>
          <w:t>www.facebook.com/foodetcpartyfood</w:t>
        </w:r>
      </w:hyperlink>
      <w:r>
        <w:rPr>
          <w:rFonts w:asciiTheme="minorHAnsi" w:hAnsiTheme="minorHAnsi" w:cstheme="minorHAnsi"/>
        </w:rPr>
        <w:t xml:space="preserve"> </w:t>
      </w:r>
      <w:r w:rsidR="00AF4481">
        <w:rPr>
          <w:rFonts w:asciiTheme="minorHAnsi" w:hAnsiTheme="minorHAnsi" w:cstheme="minorHAnsi"/>
        </w:rPr>
        <w:t>or on Google</w:t>
      </w:r>
    </w:p>
    <w:p w14:paraId="56CBCD35" w14:textId="77777777" w:rsidR="00E52C85" w:rsidRDefault="00E52C85" w:rsidP="00AA50AE">
      <w:pPr>
        <w:jc w:val="both"/>
        <w:rPr>
          <w:rFonts w:asciiTheme="minorHAnsi" w:hAnsiTheme="minorHAnsi" w:cstheme="minorHAnsi"/>
        </w:rPr>
      </w:pPr>
    </w:p>
    <w:p w14:paraId="638C5C98" w14:textId="77777777" w:rsidR="00E74DA1" w:rsidRDefault="00E74DA1" w:rsidP="00AA50A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acknowledge and agree with the details on this form.</w:t>
      </w:r>
    </w:p>
    <w:p w14:paraId="1AC9141B" w14:textId="77777777" w:rsidR="00E74DA1" w:rsidRDefault="00E74DA1" w:rsidP="00AA50AE">
      <w:pPr>
        <w:jc w:val="both"/>
        <w:rPr>
          <w:rFonts w:asciiTheme="minorHAnsi" w:hAnsiTheme="minorHAnsi" w:cstheme="minorHAnsi"/>
        </w:rPr>
      </w:pPr>
    </w:p>
    <w:p w14:paraId="2F14FDF7" w14:textId="77777777" w:rsidR="00E52C85" w:rsidRPr="00AA50AE" w:rsidRDefault="00E74DA1" w:rsidP="00AA50A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ed: _____________________________</w:t>
      </w:r>
      <w:r w:rsidR="008E79DE">
        <w:rPr>
          <w:rFonts w:asciiTheme="minorHAnsi" w:hAnsiTheme="minorHAnsi" w:cstheme="minorHAnsi"/>
        </w:rPr>
        <w:tab/>
      </w:r>
      <w:r w:rsidR="008E79DE">
        <w:rPr>
          <w:rFonts w:asciiTheme="minorHAnsi" w:hAnsiTheme="minorHAnsi" w:cstheme="minorHAnsi"/>
        </w:rPr>
        <w:tab/>
      </w:r>
      <w:r w:rsidR="008E79DE">
        <w:rPr>
          <w:rFonts w:asciiTheme="minorHAnsi" w:hAnsiTheme="minorHAnsi" w:cstheme="minorHAnsi"/>
        </w:rPr>
        <w:tab/>
        <w:t>Date: ____________</w:t>
      </w:r>
      <w:r>
        <w:rPr>
          <w:rFonts w:asciiTheme="minorHAnsi" w:hAnsiTheme="minorHAnsi" w:cstheme="minorHAnsi"/>
        </w:rPr>
        <w:t xml:space="preserve"> </w:t>
      </w:r>
    </w:p>
    <w:sectPr w:rsidR="00E52C85" w:rsidRPr="00AA50A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B07"/>
    <w:multiLevelType w:val="hybridMultilevel"/>
    <w:tmpl w:val="0DE4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tDQ1NjW2NLc0sDBW0lEKTi0uzszPAykwrAUAhFEpLCwAAAA="/>
  </w:docVars>
  <w:rsids>
    <w:rsidRoot w:val="00AA50AE"/>
    <w:rsid w:val="00060860"/>
    <w:rsid w:val="00102277"/>
    <w:rsid w:val="003030EF"/>
    <w:rsid w:val="00361D4A"/>
    <w:rsid w:val="003A5AD8"/>
    <w:rsid w:val="003D7252"/>
    <w:rsid w:val="003F19A0"/>
    <w:rsid w:val="004D26B2"/>
    <w:rsid w:val="00563CC9"/>
    <w:rsid w:val="005955D0"/>
    <w:rsid w:val="006579FC"/>
    <w:rsid w:val="007C07B2"/>
    <w:rsid w:val="0083095C"/>
    <w:rsid w:val="00861A72"/>
    <w:rsid w:val="008E79DE"/>
    <w:rsid w:val="009831CA"/>
    <w:rsid w:val="00A050C0"/>
    <w:rsid w:val="00AA50AE"/>
    <w:rsid w:val="00AF4481"/>
    <w:rsid w:val="00B76199"/>
    <w:rsid w:val="00C51A84"/>
    <w:rsid w:val="00C82F15"/>
    <w:rsid w:val="00CA2C75"/>
    <w:rsid w:val="00CF17AC"/>
    <w:rsid w:val="00D00976"/>
    <w:rsid w:val="00D90257"/>
    <w:rsid w:val="00E52C85"/>
    <w:rsid w:val="00E74DA1"/>
    <w:rsid w:val="00F4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D2A11A"/>
  <w15:chartTrackingRefBased/>
  <w15:docId w15:val="{1C009100-3D54-4D3F-8E52-37F510F2D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C85"/>
    <w:pPr>
      <w:ind w:left="720"/>
      <w:contextualSpacing/>
    </w:pPr>
  </w:style>
  <w:style w:type="character" w:styleId="Hyperlink">
    <w:name w:val="Hyperlink"/>
    <w:basedOn w:val="DefaultParagraphFont"/>
    <w:rsid w:val="00CF17AC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F17AC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3F19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F19A0"/>
    <w:rPr>
      <w:rFonts w:ascii="Segoe UI" w:hAnsi="Segoe UI" w:cs="Segoe UI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acebook.com/foodetcpartyfoo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oodetcpartyfood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ulvahil</dc:creator>
  <cp:keywords/>
  <dc:description/>
  <cp:lastModifiedBy>Office Computer</cp:lastModifiedBy>
  <cp:revision>6</cp:revision>
  <cp:lastPrinted>2018-08-10T00:51:00Z</cp:lastPrinted>
  <dcterms:created xsi:type="dcterms:W3CDTF">2017-10-06T02:40:00Z</dcterms:created>
  <dcterms:modified xsi:type="dcterms:W3CDTF">2018-08-10T03:11:00Z</dcterms:modified>
</cp:coreProperties>
</file>